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53c00e</w:t>
        </w:r>
      </w:hyperlink>
      <w:r>
        <w:t xml:space="preserve"> </w:t>
      </w:r>
      <w:r>
        <w:t xml:space="preserve">on March 6,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4, 2023, there have been over 675,963,612 SARS-CoV-2 cases, and the virus has taken the lives of at least 6,877,094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March 4, 2023,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March 4,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March 4,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March 4, 2023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March 4, 2023, 10 vaccines developed with IWV technology are being distributed in 119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March 4,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91e063cf89c573357d52da327b6ffc208b16dd8b/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4,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March 5,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March 4,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March 4, 2023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March 4,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March 4,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91e063cf89c573357d52da327b6ffc208b16dd8b/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4,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March 4,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March 4,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91e063cf89c573357d52da327b6ffc208b16dd8b/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rch 4,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February 26,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102.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March 4,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91e063cf89c573357d52da327b6ffc208b16dd8b/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March 4,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6 March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6 March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6 March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6 March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6 March 2023.</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6 March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6 March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6 March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6 March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6 March 2023.</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6 March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6 March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6 March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6 March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6 March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6 March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6 March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6 March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6 March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6 March 2023.</w:t>
      </w:r>
    </w:p>
    <w:bookmarkEnd w:id="713"/>
    <w:bookmarkStart w:id="715" w:name="ref-1HJpEx8e7"/>
    <w:p>
      <w:pPr>
        <w:pStyle w:val="Bibliography"/>
      </w:pPr>
      <w:r>
        <w:t xml:space="preserve">311.</w:t>
      </w:r>
      <w:r>
        <w:t xml:space="preserve"> </w:t>
      </w:r>
      <w:r>
        <w:t xml:space="preserve">	</w:t>
      </w:r>
      <w:r>
        <w:t xml:space="preserve">RUPP DMBAR. 2022.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6 March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6 March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d53c00e9b712858948a89af4305f7939f2e87f20"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53c00e9b712858948a89af4305f7939f2e87f20/" TargetMode="External" /><Relationship Type="http://schemas.openxmlformats.org/officeDocument/2006/relationships/hyperlink" Id="rId22" Target="https://greenelab.github.io/covid19-review/v/d53c00e9b712858948a89af4305f7939f2e87f20/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d53c00e9b712858948a89af4305f7939f2e87f20"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53c00e9b712858948a89af4305f7939f2e87f20/" TargetMode="External" /><Relationship Type="http://schemas.openxmlformats.org/officeDocument/2006/relationships/hyperlink" Id="rId22" Target="https://greenelab.github.io/covid19-review/v/d53c00e9b712858948a89af4305f7939f2e87f20/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3-06T22:47:31Z</dcterms:created>
  <dcterms:modified xsi:type="dcterms:W3CDTF">2023-03-06T22: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3-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